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1F952" w14:textId="77777777" w:rsidR="006421F5" w:rsidRDefault="00916768" w:rsidP="00916768">
      <w:pPr>
        <w:jc w:val="center"/>
      </w:pPr>
      <w:r>
        <w:rPr>
          <w:noProof/>
        </w:rPr>
        <w:drawing>
          <wp:inline distT="0" distB="0" distL="0" distR="0" wp14:anchorId="5DF7DB86" wp14:editId="08AD950D">
            <wp:extent cx="5852160" cy="585216"/>
            <wp:effectExtent l="0" t="0" r="0" b="5715"/>
            <wp:docPr id="2" name="Picture 1" descr="Oklahoma City - An OSU Degree in OK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klahoma City - An OSU Degree in OKC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85216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6BD58" w14:textId="77777777" w:rsidR="0060325F" w:rsidRPr="00F63318" w:rsidRDefault="00916768" w:rsidP="000C3A8A">
      <w:pPr>
        <w:spacing w:after="0"/>
        <w:jc w:val="center"/>
        <w:rPr>
          <w:rFonts w:ascii="Century Gothic" w:hAnsi="Century Gothic"/>
          <w:b/>
          <w:sz w:val="36"/>
          <w:szCs w:val="36"/>
        </w:rPr>
      </w:pPr>
      <w:r w:rsidRPr="00F63318">
        <w:rPr>
          <w:rFonts w:ascii="Century Gothic" w:hAnsi="Century Gothic"/>
          <w:b/>
          <w:sz w:val="36"/>
          <w:szCs w:val="36"/>
        </w:rPr>
        <w:t xml:space="preserve">Veterinary Technology Program </w:t>
      </w:r>
    </w:p>
    <w:p w14:paraId="7F6AAAC9" w14:textId="653DC996" w:rsidR="00916768" w:rsidRDefault="003F7C49" w:rsidP="000C3A8A">
      <w:pPr>
        <w:spacing w:after="0"/>
        <w:jc w:val="center"/>
        <w:rPr>
          <w:rFonts w:ascii="Century Gothic" w:hAnsi="Century Gothic"/>
          <w:b/>
          <w:sz w:val="32"/>
          <w:szCs w:val="32"/>
        </w:rPr>
      </w:pPr>
      <w:r>
        <w:rPr>
          <w:rFonts w:ascii="Century Gothic" w:hAnsi="Century Gothic"/>
          <w:b/>
          <w:sz w:val="32"/>
          <w:szCs w:val="32"/>
        </w:rPr>
        <w:t>202</w:t>
      </w:r>
      <w:r w:rsidR="005537AE">
        <w:rPr>
          <w:rFonts w:ascii="Century Gothic" w:hAnsi="Century Gothic"/>
          <w:b/>
          <w:sz w:val="32"/>
          <w:szCs w:val="32"/>
        </w:rPr>
        <w:t>4</w:t>
      </w:r>
      <w:r w:rsidR="0060325F" w:rsidRPr="00A378AD">
        <w:rPr>
          <w:rFonts w:ascii="Century Gothic" w:hAnsi="Century Gothic"/>
          <w:b/>
          <w:sz w:val="32"/>
          <w:szCs w:val="32"/>
        </w:rPr>
        <w:t xml:space="preserve"> </w:t>
      </w:r>
      <w:r w:rsidR="00916768" w:rsidRPr="00A378AD">
        <w:rPr>
          <w:rFonts w:ascii="Century Gothic" w:hAnsi="Century Gothic"/>
          <w:b/>
          <w:sz w:val="32"/>
          <w:szCs w:val="32"/>
        </w:rPr>
        <w:t>Application Checklist</w:t>
      </w:r>
    </w:p>
    <w:p w14:paraId="3A26EEB6" w14:textId="77777777" w:rsidR="000C3A8A" w:rsidRPr="008742D2" w:rsidRDefault="000C3A8A" w:rsidP="000C3A8A">
      <w:pPr>
        <w:spacing w:after="0"/>
        <w:jc w:val="center"/>
        <w:rPr>
          <w:rFonts w:ascii="Century Gothic" w:hAnsi="Century Gothic"/>
          <w:b/>
          <w:sz w:val="24"/>
          <w:szCs w:val="24"/>
        </w:rPr>
      </w:pPr>
    </w:p>
    <w:p w14:paraId="02A0822E" w14:textId="6A278ED9" w:rsidR="00D01869" w:rsidRPr="00D01869" w:rsidRDefault="000C3A8A" w:rsidP="00D01869">
      <w:pPr>
        <w:spacing w:after="0"/>
        <w:rPr>
          <w:rFonts w:ascii="Century Gothic" w:hAnsi="Century Gothic"/>
          <w:b/>
          <w:sz w:val="16"/>
          <w:szCs w:val="16"/>
        </w:rPr>
      </w:pPr>
      <w:r w:rsidRPr="00D01869">
        <w:rPr>
          <w:rFonts w:ascii="Century Gothic" w:hAnsi="Century Gothic"/>
          <w:b/>
          <w:color w:val="000000"/>
        </w:rPr>
        <w:t xml:space="preserve">Priority will be given to applications received on or before </w:t>
      </w:r>
      <w:r w:rsidR="007F18EF" w:rsidRPr="007F18EF">
        <w:rPr>
          <w:rFonts w:ascii="Century Gothic" w:hAnsi="Century Gothic"/>
          <w:b/>
          <w:color w:val="000000"/>
          <w:u w:val="single"/>
        </w:rPr>
        <w:t xml:space="preserve">Thursday, </w:t>
      </w:r>
      <w:r w:rsidR="00623E27">
        <w:rPr>
          <w:rFonts w:ascii="Century Gothic" w:hAnsi="Century Gothic"/>
          <w:b/>
          <w:color w:val="000000"/>
          <w:u w:val="single"/>
        </w:rPr>
        <w:t>May 1</w:t>
      </w:r>
      <w:r w:rsidR="005537AE">
        <w:rPr>
          <w:rFonts w:ascii="Century Gothic" w:hAnsi="Century Gothic"/>
          <w:b/>
          <w:color w:val="000000"/>
          <w:u w:val="single"/>
        </w:rPr>
        <w:t>6</w:t>
      </w:r>
      <w:r w:rsidR="005A145E">
        <w:rPr>
          <w:rFonts w:ascii="Century Gothic" w:hAnsi="Century Gothic"/>
          <w:b/>
          <w:color w:val="000000"/>
          <w:u w:val="single"/>
        </w:rPr>
        <w:t>, 202</w:t>
      </w:r>
      <w:r w:rsidR="005537AE">
        <w:rPr>
          <w:rFonts w:ascii="Century Gothic" w:hAnsi="Century Gothic"/>
          <w:b/>
          <w:color w:val="000000"/>
          <w:u w:val="single"/>
        </w:rPr>
        <w:t>4</w:t>
      </w:r>
      <w:r w:rsidRPr="00D01869">
        <w:rPr>
          <w:rFonts w:ascii="Century Gothic" w:hAnsi="Century Gothic"/>
          <w:b/>
          <w:color w:val="000000"/>
        </w:rPr>
        <w:t xml:space="preserve">. Applications received after this date will be given conditional consideration as space in the program allows. 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6"/>
        <w:gridCol w:w="8894"/>
      </w:tblGrid>
      <w:tr w:rsidR="009C0C0E" w:rsidRPr="000C3A8A" w14:paraId="66CDF81A" w14:textId="77777777" w:rsidTr="00BE68CF"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62AECBD1" w14:textId="77777777" w:rsidR="009C0C0E" w:rsidRPr="009C0C0E" w:rsidRDefault="009C0C0E" w:rsidP="000C3A8A">
            <w:pPr>
              <w:ind w:left="288" w:hanging="288"/>
              <w:rPr>
                <w:rFonts w:ascii="Century Gothic" w:hAnsi="Century Gothic"/>
                <w:b/>
              </w:rPr>
            </w:pPr>
            <w:r w:rsidRPr="009C0C0E">
              <w:rPr>
                <w:rFonts w:ascii="Century Gothic" w:hAnsi="Century Gothic"/>
                <w:b/>
              </w:rPr>
              <w:t>Admissions</w:t>
            </w:r>
          </w:p>
        </w:tc>
      </w:tr>
      <w:tr w:rsidR="00C36044" w:rsidRPr="000C3A8A" w14:paraId="70A8B1F4" w14:textId="77777777" w:rsidTr="00657B50">
        <w:sdt>
          <w:sdtPr>
            <w:rPr>
              <w:rFonts w:ascii="Century Gothic" w:hAnsi="Century Gothic"/>
            </w:rPr>
            <w:id w:val="117657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06B3F2DD" w14:textId="77777777"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4078AD9A" w14:textId="77777777" w:rsidR="00C36044" w:rsidRPr="000C3A8A" w:rsidRDefault="00C36044" w:rsidP="000C3A8A">
            <w:pPr>
              <w:ind w:left="288" w:hanging="288"/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Applied and admitted to OSU-Oklahoma City</w:t>
            </w:r>
            <w:r w:rsidR="00D61E1E" w:rsidRPr="000C3A8A">
              <w:rPr>
                <w:rFonts w:ascii="Century Gothic" w:hAnsi="Century Gothic"/>
              </w:rPr>
              <w:t xml:space="preserve">  (</w:t>
            </w:r>
            <w:hyperlink r:id="rId5" w:history="1">
              <w:r w:rsidR="00D61E1E" w:rsidRPr="000C3A8A">
                <w:rPr>
                  <w:rStyle w:val="Hyperlink"/>
                </w:rPr>
                <w:t>https://osuokc.edu/enroll</w:t>
              </w:r>
            </w:hyperlink>
            <w:r w:rsidR="00D61E1E" w:rsidRPr="000C3A8A">
              <w:t>)</w:t>
            </w:r>
          </w:p>
        </w:tc>
      </w:tr>
      <w:tr w:rsidR="00C36044" w:rsidRPr="000C3A8A" w14:paraId="13920D29" w14:textId="77777777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14:paraId="12BFC2A6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14:paraId="619B0816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14:paraId="17B616F0" w14:textId="77777777" w:rsidTr="00657B50">
        <w:sdt>
          <w:sdtPr>
            <w:rPr>
              <w:rFonts w:ascii="Century Gothic" w:hAnsi="Century Gothic"/>
            </w:rPr>
            <w:id w:val="1958755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650F9736" w14:textId="77777777"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2228F119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Submitted all official transcripts to the Office of Admissions</w:t>
            </w:r>
          </w:p>
        </w:tc>
      </w:tr>
      <w:tr w:rsidR="00C36044" w:rsidRPr="000C3A8A" w14:paraId="5841B0A8" w14:textId="77777777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14:paraId="3F9ABA46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14:paraId="2DE8D50A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14:paraId="16D25D8E" w14:textId="77777777" w:rsidTr="00657B50">
        <w:sdt>
          <w:sdtPr>
            <w:rPr>
              <w:rFonts w:ascii="Century Gothic" w:hAnsi="Century Gothic"/>
            </w:rPr>
            <w:id w:val="-536356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6B22F691" w14:textId="77777777" w:rsidR="00C36044" w:rsidRPr="000C3A8A" w:rsidRDefault="0046253F" w:rsidP="000C3A8A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375A1B34" w14:textId="145C9895"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Received Campus-Wide Identification (CWID) number (required for                                                                                 Veterinary Technology Program application)</w:t>
            </w:r>
          </w:p>
        </w:tc>
      </w:tr>
      <w:tr w:rsidR="00C36044" w:rsidRPr="000C3A8A" w14:paraId="0997DA3D" w14:textId="77777777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14:paraId="1F5BC4E3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14:paraId="1E9D0A10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</w:p>
        </w:tc>
      </w:tr>
      <w:tr w:rsidR="00C36044" w:rsidRPr="000C3A8A" w14:paraId="389117CA" w14:textId="77777777" w:rsidTr="00657B50">
        <w:sdt>
          <w:sdtPr>
            <w:rPr>
              <w:rFonts w:ascii="Century Gothic" w:hAnsi="Century Gothic"/>
            </w:rPr>
            <w:id w:val="-1588997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219C0225" w14:textId="77777777" w:rsidR="00C36044" w:rsidRPr="000C3A8A" w:rsidRDefault="00252D20" w:rsidP="000C3A8A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790B10D1" w14:textId="77777777" w:rsidR="00C36044" w:rsidRPr="000C3A8A" w:rsidRDefault="00C36044" w:rsidP="000C3A8A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Received okstate.edu email address (required for Veterinary Technology Program application)</w:t>
            </w:r>
          </w:p>
        </w:tc>
      </w:tr>
      <w:tr w:rsidR="009C0C0E" w:rsidRPr="000C3A8A" w14:paraId="0FA780BF" w14:textId="77777777" w:rsidTr="009C0C0E">
        <w:trPr>
          <w:trHeight w:val="220"/>
        </w:trPr>
        <w:tc>
          <w:tcPr>
            <w:tcW w:w="9350" w:type="dxa"/>
            <w:gridSpan w:val="2"/>
            <w:shd w:val="clear" w:color="auto" w:fill="auto"/>
          </w:tcPr>
          <w:p w14:paraId="314A6F95" w14:textId="77777777" w:rsidR="009C0C0E" w:rsidRPr="009C0C0E" w:rsidRDefault="009C0C0E" w:rsidP="000C3A8A">
            <w:pPr>
              <w:rPr>
                <w:rFonts w:ascii="Century Gothic" w:hAnsi="Century Gothic"/>
                <w:b/>
              </w:rPr>
            </w:pPr>
            <w:r w:rsidRPr="009C0C0E">
              <w:rPr>
                <w:rFonts w:ascii="Century Gothic" w:hAnsi="Century Gothic"/>
                <w:b/>
              </w:rPr>
              <w:t>Pre-Requisites</w:t>
            </w:r>
          </w:p>
        </w:tc>
      </w:tr>
      <w:tr w:rsidR="009C0C0E" w:rsidRPr="000C3A8A" w14:paraId="2581B1E2" w14:textId="77777777" w:rsidTr="00657B50">
        <w:sdt>
          <w:sdtPr>
            <w:rPr>
              <w:rFonts w:ascii="Century Gothic" w:hAnsi="Century Gothic"/>
            </w:rPr>
            <w:id w:val="1478115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2802DC28" w14:textId="77777777"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10C4A9EC" w14:textId="6C73BC3A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CHEM 1154 or an equivalent C</w:t>
            </w:r>
            <w:r w:rsidR="00623E27">
              <w:rPr>
                <w:rFonts w:ascii="Century Gothic" w:hAnsi="Century Gothic"/>
              </w:rPr>
              <w:t>hemistry course for Spring 202</w:t>
            </w:r>
            <w:r w:rsidR="005537AE">
              <w:rPr>
                <w:rFonts w:ascii="Century Gothic" w:hAnsi="Century Gothic"/>
              </w:rPr>
              <w:t>4</w:t>
            </w:r>
          </w:p>
          <w:p w14:paraId="63B78FD5" w14:textId="77777777"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 xml:space="preserve">OR </w:t>
            </w:r>
          </w:p>
          <w:p w14:paraId="1415DB10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CHEM 1154 or an equivalent Chemistry course with a grade of “C” or better</w:t>
            </w:r>
          </w:p>
        </w:tc>
      </w:tr>
      <w:tr w:rsidR="009C0C0E" w:rsidRPr="000C3A8A" w14:paraId="30556F13" w14:textId="77777777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14:paraId="7B91DFFF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14:paraId="264B42FB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</w:tr>
      <w:tr w:rsidR="009C0C0E" w:rsidRPr="000C3A8A" w14:paraId="592733FE" w14:textId="77777777" w:rsidTr="00657B50">
        <w:sdt>
          <w:sdtPr>
            <w:rPr>
              <w:rFonts w:ascii="Century Gothic" w:hAnsi="Century Gothic"/>
            </w:rPr>
            <w:id w:val="1595903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58930836" w14:textId="77777777"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1BAEF76E" w14:textId="0387FF2F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a college-le</w:t>
            </w:r>
            <w:r w:rsidR="00623E27">
              <w:rPr>
                <w:rFonts w:ascii="Century Gothic" w:hAnsi="Century Gothic"/>
              </w:rPr>
              <w:t>vel Math course for Spring 202</w:t>
            </w:r>
            <w:r w:rsidR="005537AE">
              <w:rPr>
                <w:rFonts w:ascii="Century Gothic" w:hAnsi="Century Gothic"/>
              </w:rPr>
              <w:t>4</w:t>
            </w:r>
          </w:p>
          <w:p w14:paraId="2256FB73" w14:textId="77777777"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 xml:space="preserve">OR </w:t>
            </w:r>
          </w:p>
          <w:p w14:paraId="7DF91F00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a college-level Math course with a grade of “C” or better</w:t>
            </w:r>
          </w:p>
        </w:tc>
      </w:tr>
      <w:tr w:rsidR="009C0C0E" w:rsidRPr="000C3A8A" w14:paraId="76CA9273" w14:textId="77777777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14:paraId="50026DD1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14:paraId="083BBCE7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</w:tr>
      <w:tr w:rsidR="009C0C0E" w:rsidRPr="000C3A8A" w14:paraId="77D9AF2A" w14:textId="77777777" w:rsidTr="00657B50">
        <w:sdt>
          <w:sdtPr>
            <w:rPr>
              <w:rFonts w:ascii="Century Gothic" w:hAnsi="Century Gothic"/>
            </w:rPr>
            <w:id w:val="-2058310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5461503E" w14:textId="77777777"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34504E24" w14:textId="4BBD64B7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 xml:space="preserve">Enrolled </w:t>
            </w:r>
            <w:r w:rsidR="00623E27">
              <w:rPr>
                <w:rFonts w:ascii="Century Gothic" w:hAnsi="Century Gothic"/>
              </w:rPr>
              <w:t>in Microbiology for Spring 202</w:t>
            </w:r>
            <w:r w:rsidR="005537AE">
              <w:rPr>
                <w:rFonts w:ascii="Century Gothic" w:hAnsi="Century Gothic"/>
              </w:rPr>
              <w:t>4</w:t>
            </w:r>
          </w:p>
          <w:p w14:paraId="07D278F9" w14:textId="77777777"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>OR</w:t>
            </w:r>
          </w:p>
          <w:p w14:paraId="30779D48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Microbiology with a grade of “C” or better</w:t>
            </w:r>
          </w:p>
        </w:tc>
      </w:tr>
      <w:tr w:rsidR="009C0C0E" w:rsidRPr="000C3A8A" w14:paraId="2669CA69" w14:textId="77777777" w:rsidTr="008742D2">
        <w:trPr>
          <w:trHeight w:hRule="exact" w:val="115"/>
        </w:trPr>
        <w:tc>
          <w:tcPr>
            <w:tcW w:w="456" w:type="dxa"/>
            <w:tcBorders>
              <w:right w:val="nil"/>
            </w:tcBorders>
            <w:shd w:val="pct10" w:color="auto" w:fill="auto"/>
          </w:tcPr>
          <w:p w14:paraId="7521E08E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  <w:tc>
          <w:tcPr>
            <w:tcW w:w="8894" w:type="dxa"/>
            <w:tcBorders>
              <w:left w:val="nil"/>
            </w:tcBorders>
            <w:shd w:val="pct10" w:color="auto" w:fill="auto"/>
          </w:tcPr>
          <w:p w14:paraId="2FB0A2FF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</w:p>
        </w:tc>
      </w:tr>
      <w:tr w:rsidR="009C0C0E" w:rsidRPr="000C3A8A" w14:paraId="038FC3FF" w14:textId="77777777" w:rsidTr="00657B50">
        <w:sdt>
          <w:sdtPr>
            <w:rPr>
              <w:rFonts w:ascii="Century Gothic" w:hAnsi="Century Gothic"/>
            </w:rPr>
            <w:id w:val="295577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  <w:tcBorders>
                  <w:bottom w:val="single" w:sz="4" w:space="0" w:color="auto"/>
                </w:tcBorders>
              </w:tcPr>
              <w:p w14:paraId="4386D358" w14:textId="77777777" w:rsidR="009C0C0E" w:rsidRPr="000C3A8A" w:rsidRDefault="009C0C0E" w:rsidP="009C0C0E">
                <w:pPr>
                  <w:rPr>
                    <w:rFonts w:ascii="Century Gothic" w:hAnsi="Century Gothic"/>
                  </w:rPr>
                </w:pPr>
                <w:r w:rsidRPr="000C3A8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  <w:tcBorders>
              <w:bottom w:val="single" w:sz="4" w:space="0" w:color="auto"/>
            </w:tcBorders>
          </w:tcPr>
          <w:p w14:paraId="2666AF76" w14:textId="5B46DAB5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Enrolled in Veterinary Medi</w:t>
            </w:r>
            <w:r w:rsidR="00623E27">
              <w:rPr>
                <w:rFonts w:ascii="Century Gothic" w:hAnsi="Century Gothic"/>
              </w:rPr>
              <w:t>cal Terminology for Spring 202</w:t>
            </w:r>
            <w:r w:rsidR="005537AE">
              <w:rPr>
                <w:rFonts w:ascii="Century Gothic" w:hAnsi="Century Gothic"/>
              </w:rPr>
              <w:t>4</w:t>
            </w:r>
          </w:p>
          <w:p w14:paraId="4C660933" w14:textId="77777777" w:rsidR="009C0C0E" w:rsidRPr="000C3A8A" w:rsidRDefault="009C0C0E" w:rsidP="009C0C0E">
            <w:pPr>
              <w:rPr>
                <w:rFonts w:ascii="Century Gothic" w:hAnsi="Century Gothic"/>
                <w:b/>
              </w:rPr>
            </w:pPr>
            <w:r w:rsidRPr="000C3A8A">
              <w:rPr>
                <w:rFonts w:ascii="Century Gothic" w:hAnsi="Century Gothic"/>
                <w:b/>
              </w:rPr>
              <w:t>OR</w:t>
            </w:r>
          </w:p>
          <w:p w14:paraId="017BC060" w14:textId="77777777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Completed Veterinary Medical Terminology with a grade of “C” or better</w:t>
            </w:r>
          </w:p>
        </w:tc>
      </w:tr>
      <w:tr w:rsidR="009C0C0E" w:rsidRPr="000C3A8A" w14:paraId="78C6FFD2" w14:textId="77777777" w:rsidTr="009C0C0E">
        <w:trPr>
          <w:trHeight w:val="220"/>
        </w:trPr>
        <w:tc>
          <w:tcPr>
            <w:tcW w:w="9350" w:type="dxa"/>
            <w:gridSpan w:val="2"/>
            <w:shd w:val="clear" w:color="auto" w:fill="auto"/>
          </w:tcPr>
          <w:p w14:paraId="3D5ECC0E" w14:textId="77777777" w:rsidR="009C0C0E" w:rsidRPr="009C0C0E" w:rsidRDefault="009C0C0E" w:rsidP="009C0C0E">
            <w:pPr>
              <w:rPr>
                <w:rFonts w:ascii="Century Gothic" w:hAnsi="Century Gothic"/>
                <w:b/>
              </w:rPr>
            </w:pPr>
            <w:r w:rsidRPr="009C0C0E">
              <w:rPr>
                <w:rFonts w:ascii="Century Gothic" w:hAnsi="Century Gothic"/>
                <w:b/>
              </w:rPr>
              <w:t>Additional Requirements</w:t>
            </w:r>
          </w:p>
        </w:tc>
      </w:tr>
      <w:tr w:rsidR="009C0C0E" w:rsidRPr="000C3A8A" w14:paraId="00C3A953" w14:textId="77777777" w:rsidTr="00657B50">
        <w:sdt>
          <w:sdtPr>
            <w:rPr>
              <w:rFonts w:ascii="Century Gothic" w:hAnsi="Century Gothic"/>
            </w:rPr>
            <w:id w:val="-77386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055107DD" w14:textId="77777777" w:rsidR="009C0C0E" w:rsidRPr="000C3A8A" w:rsidRDefault="007F18EF" w:rsidP="009C0C0E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</w:tcPr>
          <w:p w14:paraId="10A76468" w14:textId="48413B67" w:rsidR="009C0C0E" w:rsidRPr="000C3A8A" w:rsidRDefault="009C0C0E" w:rsidP="009C0C0E">
            <w:pPr>
              <w:rPr>
                <w:rFonts w:ascii="Century Gothic" w:hAnsi="Century Gothic"/>
              </w:rPr>
            </w:pPr>
            <w:r w:rsidRPr="000C3A8A">
              <w:rPr>
                <w:rFonts w:ascii="Century Gothic" w:hAnsi="Century Gothic"/>
              </w:rPr>
              <w:t>Have a letter of reference from a licensed Doctor of Veterinary Medicine, Registered Veterinary Technician, or another professional reference</w:t>
            </w:r>
            <w:r w:rsidR="005537AE">
              <w:rPr>
                <w:rFonts w:ascii="Century Gothic" w:hAnsi="Century Gothic"/>
              </w:rPr>
              <w:t>.</w:t>
            </w:r>
          </w:p>
        </w:tc>
      </w:tr>
      <w:tr w:rsidR="007F18EF" w:rsidRPr="000C3A8A" w14:paraId="753F5A12" w14:textId="77777777" w:rsidTr="00657B50">
        <w:sdt>
          <w:sdtPr>
            <w:rPr>
              <w:rFonts w:ascii="Century Gothic" w:hAnsi="Century Gothic"/>
            </w:rPr>
            <w:id w:val="-1234229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6D4389D3" w14:textId="77777777" w:rsidR="007F18EF" w:rsidRDefault="007F18EF" w:rsidP="009C0C0E">
                <w:pPr>
                  <w:rPr>
                    <w:rFonts w:ascii="Century Gothic" w:hAnsi="Century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894" w:type="dxa"/>
          </w:tcPr>
          <w:p w14:paraId="530B5817" w14:textId="10A04627" w:rsidR="007F18EF" w:rsidRPr="007F18EF" w:rsidRDefault="007F18EF" w:rsidP="00DB2C5A">
            <w:pPr>
              <w:rPr>
                <w:rFonts w:ascii="Century Gothic" w:hAnsi="Century Gothic"/>
              </w:rPr>
            </w:pPr>
            <w:r w:rsidRPr="007F18EF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 xml:space="preserve">Complete a minimum of eight hours of career shadowing at a veterinary medical facility and </w:t>
            </w:r>
            <w:r w:rsidR="00DB2C5A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>complete</w:t>
            </w:r>
            <w:r w:rsidRPr="007F18EF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 xml:space="preserve"> </w:t>
            </w:r>
            <w:r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>the career shadow form</w:t>
            </w:r>
            <w:r w:rsidR="00DB2C5A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 xml:space="preserve">. Note: </w:t>
            </w:r>
            <w:r w:rsidR="005537AE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>I</w:t>
            </w:r>
            <w:r w:rsidR="00DB2C5A">
              <w:rPr>
                <w:rFonts w:ascii="Century Gothic" w:hAnsi="Century Gothic" w:cs="Arial"/>
                <w:color w:val="000000"/>
                <w:szCs w:val="21"/>
                <w:shd w:val="clear" w:color="auto" w:fill="FFFFFF"/>
              </w:rPr>
              <w:t xml:space="preserve">f the applicant is already employed at a veterinary facility, work hours count as shadow hours. The career shadow form still needs to be submitted with work dates and hours used in the log of experience. </w:t>
            </w:r>
          </w:p>
        </w:tc>
      </w:tr>
    </w:tbl>
    <w:p w14:paraId="1A6F5E13" w14:textId="77777777" w:rsidR="00F63318" w:rsidRPr="009B73BD" w:rsidRDefault="00F63318" w:rsidP="009B73BD">
      <w:pPr>
        <w:spacing w:after="0"/>
        <w:rPr>
          <w:rFonts w:ascii="Century Gothic" w:hAnsi="Century Gothic"/>
          <w:sz w:val="16"/>
          <w:szCs w:val="16"/>
        </w:rPr>
      </w:pPr>
    </w:p>
    <w:p w14:paraId="3D78CA5B" w14:textId="19AF2489" w:rsidR="00D61E1E" w:rsidRPr="003F7C49" w:rsidRDefault="00D61E1E" w:rsidP="009B73BD">
      <w:pPr>
        <w:spacing w:after="0"/>
        <w:rPr>
          <w:rFonts w:ascii="Century Gothic" w:hAnsi="Century Gothic"/>
          <w:b/>
          <w:sz w:val="28"/>
          <w:szCs w:val="28"/>
        </w:rPr>
      </w:pPr>
      <w:r w:rsidRPr="003F7C49">
        <w:rPr>
          <w:rFonts w:ascii="Century Gothic" w:hAnsi="Century Gothic"/>
          <w:b/>
          <w:sz w:val="28"/>
          <w:szCs w:val="28"/>
        </w:rPr>
        <w:t xml:space="preserve">If you have completed all </w:t>
      </w:r>
      <w:r w:rsidR="005537AE">
        <w:rPr>
          <w:rFonts w:ascii="Century Gothic" w:hAnsi="Century Gothic"/>
          <w:b/>
          <w:sz w:val="28"/>
          <w:szCs w:val="28"/>
        </w:rPr>
        <w:t>checklist items,</w:t>
      </w:r>
      <w:r w:rsidRPr="003F7C49">
        <w:rPr>
          <w:rFonts w:ascii="Century Gothic" w:hAnsi="Century Gothic"/>
          <w:b/>
          <w:sz w:val="28"/>
          <w:szCs w:val="28"/>
        </w:rPr>
        <w:t xml:space="preserve"> please click </w:t>
      </w:r>
      <w:hyperlink r:id="rId6" w:history="1">
        <w:r w:rsidRPr="003F7C49">
          <w:rPr>
            <w:rStyle w:val="Hyperlink"/>
            <w:rFonts w:ascii="Century Gothic" w:hAnsi="Century Gothic"/>
            <w:b/>
            <w:sz w:val="28"/>
            <w:szCs w:val="28"/>
          </w:rPr>
          <w:t>here</w:t>
        </w:r>
      </w:hyperlink>
      <w:r w:rsidRPr="003F7C49">
        <w:rPr>
          <w:rFonts w:ascii="Century Gothic" w:hAnsi="Century Gothic"/>
          <w:b/>
          <w:sz w:val="28"/>
          <w:szCs w:val="28"/>
        </w:rPr>
        <w:t xml:space="preserve"> to access the Veterinary</w:t>
      </w:r>
      <w:r w:rsidR="009B73BD" w:rsidRPr="003F7C49">
        <w:rPr>
          <w:rFonts w:ascii="Century Gothic" w:hAnsi="Century Gothic"/>
          <w:b/>
          <w:sz w:val="28"/>
          <w:szCs w:val="28"/>
        </w:rPr>
        <w:t xml:space="preserve"> Technology Program application. 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>If you have questions during the application process, please call 405-945-</w:t>
      </w:r>
      <w:r w:rsidR="00772134">
        <w:rPr>
          <w:rFonts w:ascii="Century Gothic" w:hAnsi="Century Gothic"/>
          <w:b/>
          <w:color w:val="000000"/>
          <w:sz w:val="28"/>
          <w:szCs w:val="28"/>
        </w:rPr>
        <w:t>3</w:t>
      </w:r>
      <w:r w:rsidR="005537AE">
        <w:rPr>
          <w:rFonts w:ascii="Century Gothic" w:hAnsi="Century Gothic"/>
          <w:b/>
          <w:color w:val="000000"/>
          <w:sz w:val="28"/>
          <w:szCs w:val="28"/>
        </w:rPr>
        <w:t>364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 xml:space="preserve">. Applicants will be notified of their application status by </w:t>
      </w:r>
      <w:r w:rsidR="003F7C49" w:rsidRPr="003F7C49">
        <w:rPr>
          <w:rFonts w:ascii="Century Gothic" w:hAnsi="Century Gothic"/>
          <w:b/>
          <w:color w:val="000000"/>
          <w:sz w:val="28"/>
          <w:szCs w:val="28"/>
          <w:u w:val="single"/>
        </w:rPr>
        <w:t>June 30, 202</w:t>
      </w:r>
      <w:r w:rsidR="005537AE">
        <w:rPr>
          <w:rFonts w:ascii="Century Gothic" w:hAnsi="Century Gothic"/>
          <w:b/>
          <w:color w:val="000000"/>
          <w:sz w:val="28"/>
          <w:szCs w:val="28"/>
          <w:u w:val="single"/>
        </w:rPr>
        <w:t>4</w:t>
      </w:r>
      <w:r w:rsidR="00D01869" w:rsidRPr="003F7C49">
        <w:rPr>
          <w:rFonts w:ascii="Century Gothic" w:hAnsi="Century Gothic"/>
          <w:b/>
          <w:color w:val="000000"/>
          <w:sz w:val="28"/>
          <w:szCs w:val="28"/>
        </w:rPr>
        <w:t>.</w:t>
      </w:r>
    </w:p>
    <w:sectPr w:rsidR="00D61E1E" w:rsidRPr="003F7C49" w:rsidSect="001022E7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jIwM7cwMDYzNLdQ0lEKTi0uzszPAykwNKwFAJYrcZEtAAAA"/>
  </w:docVars>
  <w:rsids>
    <w:rsidRoot w:val="00916768"/>
    <w:rsid w:val="0008148D"/>
    <w:rsid w:val="000C2842"/>
    <w:rsid w:val="000C3A8A"/>
    <w:rsid w:val="000F1B3C"/>
    <w:rsid w:val="001022E7"/>
    <w:rsid w:val="001476F0"/>
    <w:rsid w:val="00252D20"/>
    <w:rsid w:val="002B615A"/>
    <w:rsid w:val="0037789F"/>
    <w:rsid w:val="00383395"/>
    <w:rsid w:val="003F7C49"/>
    <w:rsid w:val="0046253F"/>
    <w:rsid w:val="005468DB"/>
    <w:rsid w:val="005537AE"/>
    <w:rsid w:val="005A145E"/>
    <w:rsid w:val="0060325F"/>
    <w:rsid w:val="00623E27"/>
    <w:rsid w:val="006421F5"/>
    <w:rsid w:val="00657B50"/>
    <w:rsid w:val="00772134"/>
    <w:rsid w:val="007F18EF"/>
    <w:rsid w:val="00864E41"/>
    <w:rsid w:val="008742D2"/>
    <w:rsid w:val="00916768"/>
    <w:rsid w:val="009558C3"/>
    <w:rsid w:val="009A2834"/>
    <w:rsid w:val="009B73BD"/>
    <w:rsid w:val="009C0C0E"/>
    <w:rsid w:val="009D7D6C"/>
    <w:rsid w:val="00A378AD"/>
    <w:rsid w:val="00B20199"/>
    <w:rsid w:val="00BB6D2E"/>
    <w:rsid w:val="00C36044"/>
    <w:rsid w:val="00C554BB"/>
    <w:rsid w:val="00CB4D6A"/>
    <w:rsid w:val="00CE6C66"/>
    <w:rsid w:val="00D01869"/>
    <w:rsid w:val="00D61E1E"/>
    <w:rsid w:val="00DB2C5A"/>
    <w:rsid w:val="00DD255E"/>
    <w:rsid w:val="00F63318"/>
    <w:rsid w:val="00FD4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D9F6DE"/>
  <w15:chartTrackingRefBased/>
  <w15:docId w15:val="{0AB9A3BD-1BCE-457D-873C-FE444D06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60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1E1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789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57B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.jotform.com/profhefner/2024-vet-tech-app-for-admission" TargetMode="External"/><Relationship Id="rId5" Type="http://schemas.openxmlformats.org/officeDocument/2006/relationships/hyperlink" Target="https://osuokc.edu/enrol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9</Words>
  <Characters>1856</Characters>
  <Application>Microsoft Office Word</Application>
  <DocSecurity>0</DocSecurity>
  <Lines>7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ars School - Oklahoma State University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fner, Amber R</dc:creator>
  <cp:keywords/>
  <dc:description/>
  <cp:lastModifiedBy>Hefner, Amber</cp:lastModifiedBy>
  <cp:revision>2</cp:revision>
  <dcterms:created xsi:type="dcterms:W3CDTF">2024-03-19T00:49:00Z</dcterms:created>
  <dcterms:modified xsi:type="dcterms:W3CDTF">2024-03-19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e7a7f9640b2922f380a2ee077b5644312e8b27eb011275ee1b29bb3826bddd</vt:lpwstr>
  </property>
</Properties>
</file>